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Assistant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8"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9" w:history="1">
              <w:r w:rsidR="00C825F4" w:rsidRPr="00D070B0">
                <w:rPr>
                  <w:rStyle w:val="Hyperlink"/>
                  <w:rFonts w:ascii="Times New Roman" w:hAnsi="Times New Roman" w:cs="Times New Roman"/>
                  <w:bCs/>
                  <w:iCs/>
                  <w:sz w:val="22"/>
                </w:rPr>
                <w:t>http://dx.doi.org/10.13140/RG.2.2.21840.42249</w:t>
              </w:r>
            </w:hyperlink>
          </w:p>
        </w:tc>
      </w:tr>
      <w:tr w:rsidR="000F7F05" w:rsidRPr="00A04C7E" w14:paraId="7B7C45D9" w14:textId="77777777" w:rsidTr="00941A11">
        <w:trPr>
          <w:cantSplit/>
        </w:trPr>
        <w:tc>
          <w:tcPr>
            <w:tcW w:w="540" w:type="dxa"/>
          </w:tcPr>
          <w:p w14:paraId="7EEAB297" w14:textId="32FD7AF3"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0F7F05">
              <w:rPr>
                <w:rFonts w:ascii="Times New Roman" w:hAnsi="Times New Roman" w:cs="Times New Roman"/>
                <w:color w:val="000000"/>
                <w:sz w:val="22"/>
              </w:rPr>
              <w:t>.</w:t>
            </w:r>
          </w:p>
        </w:tc>
        <w:tc>
          <w:tcPr>
            <w:tcW w:w="8910" w:type="dxa"/>
          </w:tcPr>
          <w:p w14:paraId="0CD2510E" w14:textId="1F25CCBE" w:rsidR="000F7F05" w:rsidRDefault="000F7F05" w:rsidP="00C825F4">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
                <w:sz w:val="22"/>
              </w:rPr>
              <w:t>pre-print</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 xml:space="preserve">.                                             </w:t>
            </w:r>
            <w:r>
              <w:rPr>
                <w:rFonts w:ascii="Times New Roman" w:hAnsi="Times New Roman" w:cs="Times New Roman"/>
                <w:bCs/>
                <w:iCs/>
                <w:sz w:val="22"/>
              </w:rPr>
              <w:br/>
            </w:r>
            <w:hyperlink r:id="rId10" w:history="1">
              <w:r w:rsidRPr="00671F45">
                <w:rPr>
                  <w:rStyle w:val="Hyperlink"/>
                  <w:rFonts w:ascii="Times New Roman" w:hAnsi="Times New Roman" w:cs="Times New Roman"/>
                  <w:bCs/>
                  <w:iCs/>
                  <w:sz w:val="22"/>
                </w:rPr>
                <w:t>http://dx.doi.org/10.13140/RG.2.2.11144.94723</w:t>
              </w:r>
            </w:hyperlink>
          </w:p>
        </w:tc>
      </w:tr>
      <w:tr w:rsidR="00B65DC3" w:rsidRPr="00A04C7E" w14:paraId="4F27FD02" w14:textId="77777777" w:rsidTr="00941A11">
        <w:trPr>
          <w:cantSplit/>
        </w:trPr>
        <w:tc>
          <w:tcPr>
            <w:tcW w:w="540" w:type="dxa"/>
          </w:tcPr>
          <w:p w14:paraId="276E0E25" w14:textId="04ED2F62" w:rsidR="00B65DC3"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B65DC3">
              <w:rPr>
                <w:rFonts w:ascii="Times New Roman" w:hAnsi="Times New Roman" w:cs="Times New Roman"/>
                <w:color w:val="000000"/>
                <w:sz w:val="22"/>
              </w:rPr>
              <w:t>.</w:t>
            </w:r>
          </w:p>
        </w:tc>
        <w:tc>
          <w:tcPr>
            <w:tcW w:w="8910" w:type="dxa"/>
          </w:tcPr>
          <w:p w14:paraId="44215E35" w14:textId="0AE57003" w:rsidR="00B74C95" w:rsidRPr="00B65DC3" w:rsidRDefault="00B65DC3"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hyperlink r:id="rId11" w:history="1">
              <w:r w:rsidR="00B74C95" w:rsidRPr="009608F3">
                <w:rPr>
                  <w:rStyle w:val="Hyperlink"/>
                  <w:rFonts w:ascii="Times New Roman" w:hAnsi="Times New Roman" w:cs="Times New Roman"/>
                  <w:bCs/>
                  <w:iCs/>
                  <w:sz w:val="22"/>
                </w:rPr>
                <w:t>http://dx.doi.org/10.13140/RG.2.2.10019.46889</w:t>
              </w:r>
            </w:hyperlink>
          </w:p>
        </w:tc>
      </w:tr>
      <w:tr w:rsidR="00D10E7D" w:rsidRPr="00A04C7E" w14:paraId="53129F26" w14:textId="77777777" w:rsidTr="00941A11">
        <w:trPr>
          <w:cantSplit/>
        </w:trPr>
        <w:tc>
          <w:tcPr>
            <w:tcW w:w="540" w:type="dxa"/>
          </w:tcPr>
          <w:p w14:paraId="331F70F8" w14:textId="04CC415B" w:rsidR="00D10E7D" w:rsidRDefault="00D10E7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2"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321FBE5F" w:rsidR="00326F29" w:rsidRDefault="00326F2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8</w:t>
            </w:r>
            <w:r>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3"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505848AC"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7</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4"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70C2532"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6</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5"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2B4D81C8"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5</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6"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326308BA" w14:textId="77777777" w:rsidR="004D0DA6" w:rsidRDefault="004D0DA6" w:rsidP="00B555AE">
      <w:pPr>
        <w:spacing w:line="240" w:lineRule="auto"/>
        <w:ind w:left="547" w:hanging="547"/>
        <w:rPr>
          <w:rFonts w:ascii="Times New Roman" w:hAnsi="Times New Roman" w:cs="Times New Roman"/>
          <w:b/>
          <w:sz w:val="22"/>
        </w:rPr>
      </w:pPr>
    </w:p>
    <w:p w14:paraId="19CFA28A" w14:textId="77777777" w:rsidR="00BF222F" w:rsidRDefault="00BF222F">
      <w:pPr>
        <w:spacing w:after="200" w:line="276" w:lineRule="auto"/>
        <w:rPr>
          <w:rFonts w:ascii="Times New Roman" w:hAnsi="Times New Roman" w:cs="Times New Roman"/>
          <w:b/>
          <w:sz w:val="22"/>
        </w:rPr>
      </w:pPr>
      <w:r>
        <w:rPr>
          <w:rFonts w:ascii="Times New Roman" w:hAnsi="Times New Roman" w:cs="Times New Roman"/>
          <w:b/>
          <w:sz w:val="22"/>
        </w:rPr>
        <w:br w:type="page"/>
      </w: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lastRenderedPageBreak/>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35ECC39F" w:rsidR="00B62305" w:rsidRPr="00B62305" w:rsidRDefault="00B62305" w:rsidP="004C67EB">
            <w:pPr>
              <w:spacing w:before="120" w:after="120"/>
              <w:ind w:left="547" w:hanging="547"/>
              <w:rPr>
                <w:rFonts w:ascii="Times New Roman" w:hAnsi="Times New Roman" w:cs="Times New Roman"/>
                <w:b/>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Jennings, A., *Weil, L., &amp; *Santos, C. (</w:t>
            </w:r>
            <w:r>
              <w:rPr>
                <w:rFonts w:ascii="Times New Roman" w:hAnsi="Times New Roman" w:cs="Times New Roman"/>
                <w:bCs/>
                <w:i/>
                <w:sz w:val="22"/>
              </w:rPr>
              <w:t>accepted</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w:t>
            </w:r>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79978217" w:rsidR="00930453" w:rsidRDefault="004D0DA6"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sidR="004C67EB">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sidR="004C67EB">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7" w:history="1">
              <w:r w:rsidRPr="00A04C7E">
                <w:rPr>
                  <w:rStyle w:val="Hyperlink"/>
                  <w:rFonts w:ascii="Times New Roman" w:hAnsi="Times New Roman" w:cs="Times New Roman"/>
                  <w:bCs/>
                  <w:iCs/>
                  <w:sz w:val="22"/>
                </w:rPr>
                <w:t>https://psyarxiv.com/ue5vx</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18"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19"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0"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1"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2"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3"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4"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5"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6"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7"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28"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29"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0"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1"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2"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3"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4"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5"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6"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7"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38"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39"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0"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1"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2"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3"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4"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5"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6"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7"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48"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49"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0"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McPhetres,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1"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2"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3"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4"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rPr>
              <w:t xml:space="preserve">Białaszek,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5"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6"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7"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58"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59"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0"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1"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2"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3"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4"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5"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6"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7"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68"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69"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0"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1"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ialeszek,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3"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4"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5"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6"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DA77589" w14:textId="77777777" w:rsidR="00C2181D" w:rsidRPr="00A04C7E" w:rsidRDefault="00C2181D" w:rsidP="00D31926">
      <w:pPr>
        <w:rPr>
          <w:rFonts w:ascii="Times New Roman" w:hAnsi="Times New Roman" w:cs="Times New Roman"/>
          <w:b/>
          <w:sz w:val="22"/>
        </w:rPr>
      </w:pPr>
    </w:p>
    <w:p w14:paraId="69D9300D" w14:textId="77777777" w:rsidR="007F7459" w:rsidRDefault="007F7459"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5C58E7" w:rsidRPr="00A04C7E" w14:paraId="2B2760E7" w14:textId="77777777" w:rsidTr="00766738">
        <w:trPr>
          <w:cantSplit/>
        </w:trPr>
        <w:tc>
          <w:tcPr>
            <w:tcW w:w="540" w:type="dxa"/>
          </w:tcPr>
          <w:p w14:paraId="29FD161B" w14:textId="70C5B9D8"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3.</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5D4699AB"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57502BE7" w:rsidR="004C71A3" w:rsidRDefault="004C71A3"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7BD3A75" w:rsidR="00445CCF" w:rsidRDefault="00445CCF"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1A113FD" w:rsidR="00C906E8"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3CB20DCA" w:rsidR="00823B50" w:rsidRPr="00A04C7E"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8</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2671CF1B"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7</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1D2AD88D" w14:textId="77777777" w:rsidTr="00766738">
        <w:trPr>
          <w:cantSplit/>
        </w:trPr>
        <w:tc>
          <w:tcPr>
            <w:tcW w:w="540" w:type="dxa"/>
          </w:tcPr>
          <w:p w14:paraId="004AB675" w14:textId="5A282C9D"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lastRenderedPageBreak/>
              <w:t>6</w:t>
            </w:r>
            <w:r w:rsidR="00FB1A5E" w:rsidRPr="00A04C7E">
              <w:rPr>
                <w:rFonts w:ascii="Times New Roman" w:hAnsi="Times New Roman" w:cs="Times New Roman"/>
                <w:color w:val="000000"/>
                <w:sz w:val="22"/>
              </w:rPr>
              <w:t>.</w:t>
            </w:r>
          </w:p>
        </w:tc>
        <w:tc>
          <w:tcPr>
            <w:tcW w:w="8910" w:type="dxa"/>
          </w:tcPr>
          <w:p w14:paraId="4D464DFE" w14:textId="40BE166F"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w:t>
            </w:r>
          </w:p>
        </w:tc>
      </w:tr>
      <w:tr w:rsidR="00FB1A5E" w:rsidRPr="00A04C7E" w14:paraId="5A209195" w14:textId="77777777" w:rsidTr="00766738">
        <w:trPr>
          <w:cantSplit/>
        </w:trPr>
        <w:tc>
          <w:tcPr>
            <w:tcW w:w="540" w:type="dxa"/>
          </w:tcPr>
          <w:p w14:paraId="0FC261D5" w14:textId="7024EF10"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79E01E55" w14:textId="77777777" w:rsidTr="00766738">
        <w:trPr>
          <w:cantSplit/>
        </w:trPr>
        <w:tc>
          <w:tcPr>
            <w:tcW w:w="540" w:type="dxa"/>
          </w:tcPr>
          <w:p w14:paraId="2E7DEC47" w14:textId="396F2F69"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DE2FE5" w14:textId="27CAABEA"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6120AB">
              <w:rPr>
                <w:rFonts w:ascii="Times New Roman" w:hAnsi="Times New Roman" w:cs="Times New Roman"/>
                <w:b/>
                <w:i/>
                <w:sz w:val="22"/>
              </w:rPr>
              <w:t xml:space="preserve">Cox, D. J. </w:t>
            </w:r>
            <w:r w:rsidRPr="006120AB">
              <w:rPr>
                <w:rFonts w:ascii="Times New Roman" w:hAnsi="Times New Roman" w:cs="Times New Roman"/>
                <w:bCs/>
                <w:iCs/>
                <w:sz w:val="22"/>
              </w:rPr>
              <w:t>(</w:t>
            </w:r>
            <w:r>
              <w:rPr>
                <w:rFonts w:ascii="Times New Roman" w:hAnsi="Times New Roman" w:cs="Times New Roman"/>
                <w:bCs/>
                <w:i/>
                <w:sz w:val="22"/>
              </w:rPr>
              <w:t>in review</w:t>
            </w:r>
            <w:r w:rsidRPr="006120AB">
              <w:rPr>
                <w:rFonts w:ascii="Times New Roman" w:hAnsi="Times New Roman" w:cs="Times New Roman"/>
                <w:bCs/>
                <w:iCs/>
                <w:sz w:val="22"/>
              </w:rPr>
              <w:t xml:space="preserve">). Extinction in free-ranging </w:t>
            </w:r>
            <w:r w:rsidRPr="006120AB">
              <w:rPr>
                <w:rFonts w:ascii="Times New Roman" w:hAnsi="Times New Roman" w:cs="Times New Roman"/>
                <w:bCs/>
                <w:i/>
                <w:sz w:val="22"/>
              </w:rPr>
              <w:t>Aves</w:t>
            </w:r>
            <w:r w:rsidRPr="006120AB">
              <w:rPr>
                <w:rFonts w:ascii="Times New Roman" w:hAnsi="Times New Roman" w:cs="Times New Roman"/>
                <w:bCs/>
                <w:iCs/>
                <w:sz w:val="22"/>
              </w:rPr>
              <w:t xml:space="preserve"> in competition with </w:t>
            </w:r>
            <w:r w:rsidRPr="006120AB">
              <w:rPr>
                <w:rFonts w:ascii="Times New Roman" w:hAnsi="Times New Roman" w:cs="Times New Roman"/>
                <w:bCs/>
                <w:i/>
                <w:sz w:val="22"/>
              </w:rPr>
              <w:t>Sciurus carolinensis</w:t>
            </w:r>
            <w:r w:rsidRPr="006120A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1D756790" w14:textId="7BFE2AE7" w:rsidR="00947EA5" w:rsidRDefault="005B0827" w:rsidP="005B0827">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Deshpande, M., *Weil, L., *Renshaw, E., *</w:t>
      </w:r>
      <w:proofErr w:type="spellStart"/>
      <w:r w:rsidRPr="00A04C7E">
        <w:rPr>
          <w:rFonts w:ascii="Times New Roman" w:hAnsi="Times New Roman" w:cs="Times New Roman"/>
          <w:bCs/>
          <w:iCs/>
          <w:sz w:val="22"/>
        </w:rPr>
        <w:t>Duyile</w:t>
      </w:r>
      <w:proofErr w:type="spellEnd"/>
      <w:r w:rsidRPr="00A04C7E">
        <w:rPr>
          <w:rFonts w:ascii="Times New Roman" w:hAnsi="Times New Roman" w:cs="Times New Roman"/>
          <w:bCs/>
          <w:iCs/>
          <w:sz w:val="22"/>
        </w:rPr>
        <w:t xml:space="preserve">, L.,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sion</w:t>
      </w:r>
      <w:r w:rsidRPr="00A04C7E">
        <w:rPr>
          <w:rFonts w:ascii="Times New Roman" w:hAnsi="Times New Roman" w:cs="Times New Roman"/>
          <w:bCs/>
          <w:iCs/>
          <w:sz w:val="22"/>
        </w:rPr>
        <w:t xml:space="preserve">). Bridging </w:t>
      </w:r>
      <w:proofErr w:type="spellStart"/>
      <w:r w:rsidRPr="00A04C7E">
        <w:rPr>
          <w:rFonts w:ascii="Times New Roman" w:hAnsi="Times New Roman" w:cs="Times New Roman"/>
          <w:bCs/>
          <w:iCs/>
          <w:sz w:val="22"/>
        </w:rPr>
        <w:t>behavioural</w:t>
      </w:r>
      <w:proofErr w:type="spellEnd"/>
      <w:r w:rsidRPr="00A04C7E">
        <w:rPr>
          <w:rFonts w:ascii="Times New Roman" w:hAnsi="Times New Roman" w:cs="Times New Roman"/>
          <w:bCs/>
          <w:iCs/>
          <w:sz w:val="22"/>
        </w:rPr>
        <w:t xml:space="preserve"> pharmacology and behaviour analysis: A guide to developing practical medication data collection tools for practitioners.</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4B81C456" w14:textId="50122FFC" w:rsidR="00B36692" w:rsidRPr="00A04C7E" w:rsidRDefault="00B36692"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Potential tradeoffs between performance and discrimination assuming pure behavioral economic control of responding. </w:t>
      </w:r>
      <w:r w:rsidRPr="00A04C7E">
        <w:rPr>
          <w:rFonts w:ascii="Times New Roman" w:hAnsi="Times New Roman" w:cs="Times New Roman"/>
          <w:bCs/>
          <w:i/>
          <w:sz w:val="22"/>
        </w:rPr>
        <w:t>Journal of the Experimental Analysis of Behavior.</w:t>
      </w:r>
    </w:p>
    <w:p w14:paraId="09B04BD5" w14:textId="693396C9"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Pr="00A04C7E">
        <w:rPr>
          <w:rFonts w:ascii="Times New Roman" w:hAnsi="Times New Roman" w:cs="Times New Roman"/>
          <w:bCs/>
          <w:i/>
          <w:sz w:val="22"/>
        </w:rPr>
        <w:t>The Bulletin</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097A1FFE" w14:textId="77777777" w:rsidR="00DE2406" w:rsidRDefault="00DE2406" w:rsidP="001224AC">
      <w:pPr>
        <w:ind w:left="540" w:hanging="540"/>
        <w:rPr>
          <w:rFonts w:ascii="Times New Roman" w:hAnsi="Times New Roman" w:cs="Times New Roman"/>
          <w:b/>
          <w:sz w:val="24"/>
          <w:szCs w:val="24"/>
        </w:rPr>
      </w:pPr>
    </w:p>
    <w:p w14:paraId="3124E3C0" w14:textId="77777777" w:rsidR="0034724E" w:rsidRDefault="0034724E" w:rsidP="001224AC">
      <w:pPr>
        <w:ind w:left="540" w:hanging="540"/>
        <w:rPr>
          <w:rFonts w:ascii="Times New Roman" w:hAnsi="Times New Roman" w:cs="Times New Roman"/>
          <w:b/>
          <w:sz w:val="24"/>
          <w:szCs w:val="24"/>
        </w:rPr>
      </w:pPr>
    </w:p>
    <w:p w14:paraId="73AEBA3B" w14:textId="2D29F6DE"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7"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78"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79"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0"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1"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2"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3"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4"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Pr="00A04C7E" w:rsidRDefault="00282C02" w:rsidP="006B015A">
      <w:pPr>
        <w:rPr>
          <w:rFonts w:ascii="Times New Roman" w:hAnsi="Times New Roman" w:cs="Times New Roman"/>
          <w:b/>
          <w:sz w:val="24"/>
          <w:szCs w:val="24"/>
        </w:rPr>
      </w:pPr>
    </w:p>
    <w:p w14:paraId="02D0F8C2" w14:textId="07BE13D5"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0DA63693"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0D44904D" w14:textId="196FE678"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1E4ADFFA" w14:textId="77777777" w:rsidR="009D61CE" w:rsidRPr="00A04C7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86"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87"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88"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89"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0"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1"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2"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014C0306" w14:textId="4E0DECCB" w:rsidR="004F6A77" w:rsidRDefault="004F6A77">
      <w:pPr>
        <w:spacing w:after="200" w:line="276" w:lineRule="auto"/>
        <w:rPr>
          <w:rFonts w:ascii="Times New Roman" w:hAnsi="Times New Roman" w:cs="Times New Roman"/>
          <w:b/>
          <w:sz w:val="24"/>
          <w:szCs w:val="24"/>
        </w:rPr>
      </w:pPr>
    </w:p>
    <w:p w14:paraId="1A53D15E" w14:textId="77777777" w:rsidR="0069210F" w:rsidRDefault="0069210F" w:rsidP="001224AC">
      <w:pPr>
        <w:spacing w:line="240" w:lineRule="auto"/>
        <w:rPr>
          <w:rFonts w:ascii="Times New Roman" w:hAnsi="Times New Roman" w:cs="Times New Roman"/>
          <w:b/>
          <w:sz w:val="24"/>
          <w:szCs w:val="24"/>
        </w:rPr>
      </w:pPr>
    </w:p>
    <w:p w14:paraId="3C5A1D27" w14:textId="3E4C9097"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TALKS</w:t>
      </w:r>
    </w:p>
    <w:p w14:paraId="269E0E7D" w14:textId="77777777" w:rsidR="00437CB6" w:rsidRPr="00A04C7E" w:rsidRDefault="00437CB6" w:rsidP="001224AC">
      <w:pPr>
        <w:spacing w:line="240" w:lineRule="auto"/>
        <w:rPr>
          <w:rFonts w:ascii="Times New Roman" w:hAnsi="Times New Roman" w:cs="Times New Roman"/>
          <w:b/>
          <w:sz w:val="12"/>
          <w:szCs w:val="12"/>
        </w:rPr>
      </w:pPr>
    </w:p>
    <w:p w14:paraId="18B6886D" w14:textId="62423309"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5326466E" w14:textId="2D67A0E8"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1FD4F25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79805297"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6DF88F4"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31188F99"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4461A616" w14:textId="366EAEB5"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79584BBD" w14:textId="7339978E"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Pr="00A04C7E" w:rsidRDefault="007C0FF0" w:rsidP="007C0FF0">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F09A57E" w14:textId="1CF8B74F" w:rsidR="00AF1355" w:rsidRPr="00A04C7E" w:rsidRDefault="00AF1355" w:rsidP="00AF1355">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5126D62B" w14:textId="77777777" w:rsidR="001272A9" w:rsidRDefault="001272A9" w:rsidP="003F3C71">
      <w:pPr>
        <w:spacing w:before="120" w:line="240" w:lineRule="auto"/>
        <w:rPr>
          <w:rFonts w:ascii="Times New Roman" w:hAnsi="Times New Roman" w:cs="Times New Roman"/>
          <w:sz w:val="24"/>
          <w:szCs w:val="24"/>
        </w:rPr>
      </w:pP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0D7A614E"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7A075F84" w14:textId="6F25D0F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lastRenderedPageBreak/>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7355D1">
            <w:pPr>
              <w:spacing w:beforeLines="60" w:before="144" w:line="240" w:lineRule="auto"/>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lastRenderedPageBreak/>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FC6D71F" w14:textId="7BAAE63D" w:rsidR="003C56CB" w:rsidRPr="00A04C7E" w:rsidRDefault="003C56CB"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3"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4"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5"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5C70BE9F" w14:textId="77777777" w:rsidR="0051619E" w:rsidRDefault="00955522" w:rsidP="000477EE">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p w14:paraId="0FA59CE7" w14:textId="77777777" w:rsidR="00133A67" w:rsidRDefault="00133A67" w:rsidP="000477EE">
            <w:pPr>
              <w:spacing w:beforeLines="60" w:before="144" w:after="12" w:line="240" w:lineRule="auto"/>
              <w:ind w:left="252" w:hanging="252"/>
              <w:jc w:val="both"/>
              <w:rPr>
                <w:rFonts w:ascii="Times New Roman" w:hAnsi="Times New Roman" w:cs="Times New Roman"/>
                <w:iCs/>
                <w:sz w:val="22"/>
              </w:rPr>
            </w:pPr>
          </w:p>
          <w:p w14:paraId="19E48C5F" w14:textId="547A2379" w:rsidR="00133A67" w:rsidRPr="00A04C7E" w:rsidRDefault="00133A67" w:rsidP="000477EE">
            <w:pPr>
              <w:spacing w:beforeLines="60" w:before="144" w:after="12" w:line="240" w:lineRule="auto"/>
              <w:ind w:left="252" w:hanging="252"/>
              <w:jc w:val="both"/>
              <w:rPr>
                <w:rFonts w:ascii="Times New Roman" w:hAnsi="Times New Roman" w:cs="Times New Roman"/>
                <w:iCs/>
                <w:sz w:val="22"/>
              </w:rPr>
            </w:pP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96"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97"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39F6158" w:rsidR="00655127" w:rsidRPr="00A04C7E" w:rsidRDefault="00146805" w:rsidP="003D68E2">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5B93C97D" w14:textId="6A5D11C6"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2DB185DD" w14:textId="77777777" w:rsidR="0087243B" w:rsidRPr="00A04C7E" w:rsidRDefault="0087243B"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98"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99"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0"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0A6B3E24" w:rsidR="009317E1" w:rsidRDefault="009317E1">
      <w:pPr>
        <w:spacing w:after="200" w:line="276" w:lineRule="auto"/>
        <w:rPr>
          <w:rFonts w:ascii="Times New Roman" w:hAnsi="Times New Roman" w:cs="Times New Roman"/>
          <w:b/>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r>
        <w:rPr>
          <w:rFonts w:ascii="Times New Roman" w:hAnsi="Times New Roman" w:cs="Times New Roman"/>
          <w:sz w:val="24"/>
          <w:szCs w:val="24"/>
        </w:rPr>
        <w:t>,</w:t>
      </w:r>
      <w:proofErr w:type="gramEnd"/>
      <w:r>
        <w:rPr>
          <w:rFonts w:ascii="Times New Roman" w:hAnsi="Times New Roman" w:cs="Times New Roman"/>
          <w:sz w:val="24"/>
          <w:szCs w:val="24"/>
        </w:rPr>
        <w:t xml:space="preserve"> 202</w:t>
      </w:r>
      <w:r>
        <w:rPr>
          <w:rFonts w:ascii="Times New Roman" w:hAnsi="Times New Roman" w:cs="Times New Roman"/>
          <w:sz w:val="24"/>
          <w:szCs w:val="24"/>
        </w:rPr>
        <w:t>5</w:t>
      </w:r>
      <w:r>
        <w:rPr>
          <w:rFonts w:ascii="Times New Roman" w:hAnsi="Times New Roman" w:cs="Times New Roman"/>
          <w:sz w:val="24"/>
          <w:szCs w:val="24"/>
        </w:rPr>
        <w:t xml:space="preserve"> – Present</w:t>
      </w:r>
    </w:p>
    <w:p w14:paraId="157771C2" w14:textId="0497D394" w:rsidR="005969A8" w:rsidRPr="007F760A" w:rsidRDefault="005969A8" w:rsidP="005969A8">
      <w:pPr>
        <w:spacing w:line="240" w:lineRule="auto"/>
        <w:ind w:left="1260" w:hanging="540"/>
        <w:rPr>
          <w:rFonts w:ascii="Times New Roman" w:hAnsi="Times New Roman" w:cs="Times New Roman"/>
        </w:rPr>
      </w:pPr>
      <w:r w:rsidRPr="00A04C7E">
        <w:rPr>
          <w:rFonts w:ascii="Times New Roman" w:hAnsi="Times New Roman" w:cs="Times New Roman"/>
          <w:sz w:val="24"/>
          <w:szCs w:val="24"/>
        </w:rPr>
        <w:t>Link:</w:t>
      </w:r>
      <w:r w:rsidR="00384F4B" w:rsidRPr="00384F4B">
        <w:t xml:space="preserve"> </w:t>
      </w:r>
      <w:hyperlink r:id="rId101"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2" w:history="1">
        <w:r w:rsidRPr="00056B64">
          <w:rPr>
            <w:rStyle w:val="Hyperlink"/>
            <w:rFonts w:ascii="Times New Roman" w:hAnsi="Times New Roman" w:cs="Times New Roman"/>
            <w:sz w:val="24"/>
            <w:szCs w:val="24"/>
          </w:rPr>
          <w:t>https://open.spotify.com/show/4qYHEe2kFI0p45m2twnoDL</w:t>
        </w:r>
      </w:hyperlink>
    </w:p>
    <w:p w14:paraId="7F642BEB" w14:textId="2EBCD363"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211FBF">
        <w:rPr>
          <w:rFonts w:ascii="Times New Roman" w:hAnsi="Times New Roman" w:cs="Times New Roman"/>
          <w:sz w:val="24"/>
          <w:szCs w:val="24"/>
        </w:rPr>
        <w:t>1</w:t>
      </w:r>
      <w:r w:rsidR="00133A67">
        <w:rPr>
          <w:rFonts w:ascii="Times New Roman" w:hAnsi="Times New Roman" w:cs="Times New Roman"/>
          <w:sz w:val="24"/>
          <w:szCs w:val="24"/>
        </w:rPr>
        <w:t>9</w:t>
      </w:r>
    </w:p>
    <w:p w14:paraId="4EBBC2F7" w14:textId="77777777" w:rsidR="00CB62D2" w:rsidRPr="00A04C7E" w:rsidRDefault="00CB62D2" w:rsidP="00CB62D2">
      <w:pPr>
        <w:spacing w:line="240" w:lineRule="auto"/>
        <w:rPr>
          <w:rFonts w:ascii="Times New Roman" w:hAnsi="Times New Roman" w:cs="Times New Roman"/>
          <w:sz w:val="12"/>
          <w:szCs w:val="12"/>
        </w:rPr>
      </w:pPr>
    </w:p>
    <w:p w14:paraId="6D4F57DC" w14:textId="314623EA" w:rsidR="003A16EA" w:rsidRPr="00A04C7E" w:rsidRDefault="002527EE" w:rsidP="003A16EA">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3" w:history="1"/>
      <w:hyperlink r:id="rId104" w:history="1">
        <w:r w:rsidRPr="003A16EA">
          <w:rPr>
            <w:rStyle w:val="Hyperlink"/>
            <w:rFonts w:ascii="Times New Roman" w:hAnsi="Times New Roman" w:cs="Times New Roman"/>
            <w:sz w:val="20"/>
            <w:szCs w:val="20"/>
          </w:rPr>
          <w:t>https://open.spotify.com/episode/6pnUH2uQo25T8oVVltl5DY?si=1Mc6QI-uT1SSvbx9unVWqQ</w:t>
        </w:r>
      </w:hyperlink>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05"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6"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5A46AB04"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77777777"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09"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0"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C295898" w14:textId="77777777" w:rsidR="00911958" w:rsidRDefault="00911958" w:rsidP="17C30251">
      <w:pPr>
        <w:spacing w:line="240" w:lineRule="auto"/>
        <w:rPr>
          <w:rFonts w:ascii="Times New Roman" w:hAnsi="Times New Roman" w:cs="Times New Roman"/>
          <w:sz w:val="24"/>
          <w:szCs w:val="24"/>
        </w:rPr>
      </w:pPr>
    </w:p>
    <w:p w14:paraId="2BA52280" w14:textId="77777777" w:rsidR="00911958" w:rsidRDefault="00911958" w:rsidP="17C30251">
      <w:pPr>
        <w:spacing w:line="240" w:lineRule="auto"/>
        <w:rPr>
          <w:rFonts w:ascii="Times New Roman" w:hAnsi="Times New Roman" w:cs="Times New Roman"/>
          <w:sz w:val="24"/>
          <w:szCs w:val="24"/>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1">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043CC0A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2"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3"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4"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5"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41772252" w14:textId="1832BC56"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17"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8"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343319E6"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19"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0"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1"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4391B692" w14:textId="77777777" w:rsidR="00911958" w:rsidRDefault="00911958" w:rsidP="00EA0190">
      <w:pPr>
        <w:spacing w:line="240" w:lineRule="auto"/>
        <w:rPr>
          <w:rFonts w:ascii="Times New Roman" w:hAnsi="Times New Roman" w:cs="Times New Roman"/>
          <w:sz w:val="24"/>
          <w:szCs w:val="24"/>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2"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3"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4"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25"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1589673A" w14:textId="1A9DDA75"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59611BD9" w14:textId="77777777" w:rsidR="00AE6B5B" w:rsidRDefault="00AE6B5B" w:rsidP="00551244">
      <w:pPr>
        <w:spacing w:line="240" w:lineRule="auto"/>
        <w:rPr>
          <w:rFonts w:ascii="Times New Roman" w:hAnsi="Times New Roman" w:cs="Times New Roman"/>
          <w:b/>
          <w:sz w:val="24"/>
          <w:szCs w:val="24"/>
        </w:rPr>
      </w:pPr>
    </w:p>
    <w:p w14:paraId="02C608C2" w14:textId="77777777" w:rsidR="00C7548D" w:rsidRDefault="00C7548D" w:rsidP="00551244">
      <w:pPr>
        <w:spacing w:line="240" w:lineRule="auto"/>
        <w:rPr>
          <w:rFonts w:ascii="Times New Roman" w:hAnsi="Times New Roman" w:cs="Times New Roman"/>
          <w:b/>
          <w:sz w:val="24"/>
          <w:szCs w:val="24"/>
        </w:rPr>
      </w:pP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375445AB"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proofErr w:type="spellStart"/>
      <w:r>
        <w:rPr>
          <w:rFonts w:ascii="Times New Roman" w:hAnsi="Times New Roman" w:cs="Times New Roman"/>
          <w:bCs/>
          <w:i/>
          <w:iCs/>
          <w:sz w:val="24"/>
          <w:szCs w:val="24"/>
        </w:rPr>
        <w:t>Decsion</w:t>
      </w:r>
      <w:proofErr w:type="spellEnd"/>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7528AB9D" w14:textId="020AAA25"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2FD4370E"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6710D674" w:rsidR="008F32AC" w:rsidRPr="00A04C7E" w:rsidRDefault="008F32AC" w:rsidP="005A08E3">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lastRenderedPageBreak/>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3D0D649E" w14:textId="77777777" w:rsidR="001044FE" w:rsidRDefault="001044FE" w:rsidP="005A08E3">
      <w:pPr>
        <w:spacing w:line="240" w:lineRule="auto"/>
        <w:rPr>
          <w:rFonts w:ascii="Times New Roman" w:hAnsi="Times New Roman" w:cs="Times New Roman"/>
          <w:b/>
          <w:sz w:val="24"/>
          <w:szCs w:val="24"/>
        </w:rPr>
      </w:pPr>
    </w:p>
    <w:p w14:paraId="08D1668D" w14:textId="3466AAFA"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76869C4B" w14:textId="30567EF6"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lastRenderedPageBreak/>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0989FD46" w14:textId="77777777" w:rsidR="00911958" w:rsidRDefault="00911958" w:rsidP="00A33107">
      <w:pPr>
        <w:spacing w:line="240" w:lineRule="auto"/>
        <w:rPr>
          <w:rFonts w:ascii="Times New Roman" w:hAnsi="Times New Roman" w:cs="Times New Roman"/>
          <w:b/>
          <w:sz w:val="24"/>
          <w:szCs w:val="24"/>
        </w:rPr>
      </w:pPr>
    </w:p>
    <w:p w14:paraId="0707467D" w14:textId="77777777" w:rsidR="00911958" w:rsidRDefault="00911958" w:rsidP="00A33107">
      <w:pPr>
        <w:spacing w:line="240" w:lineRule="auto"/>
        <w:rPr>
          <w:rFonts w:ascii="Times New Roman" w:hAnsi="Times New Roman" w:cs="Times New Roman"/>
          <w:b/>
          <w:sz w:val="24"/>
          <w:szCs w:val="24"/>
        </w:rPr>
      </w:pPr>
    </w:p>
    <w:p w14:paraId="1E67837A" w14:textId="0DC62F0A"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3B915650" w14:textId="77777777" w:rsidR="00911958" w:rsidRDefault="00911958" w:rsidP="00A33107">
      <w:pPr>
        <w:spacing w:line="240" w:lineRule="auto"/>
        <w:rPr>
          <w:rFonts w:ascii="Times New Roman" w:hAnsi="Times New Roman" w:cs="Times New Roman"/>
          <w:b/>
          <w:sz w:val="24"/>
          <w:szCs w:val="24"/>
        </w:rPr>
      </w:pPr>
    </w:p>
    <w:p w14:paraId="13A92E74" w14:textId="3D27D133"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13552DF3"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1A7EB9" w:rsidRPr="00A04C7E">
        <w:rPr>
          <w:rFonts w:ascii="Times New Roman" w:hAnsi="Times New Roman" w:cs="Times New Roman"/>
          <w:i/>
          <w:iCs/>
          <w:sz w:val="24"/>
          <w:szCs w:val="24"/>
        </w:rPr>
        <w:t xml:space="preserve">Assistant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3E36875D"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788BCD7C"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2DAA661B"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54B6C11A" w14:textId="28293227"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571461B1" w14:textId="62322F9E"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5A31D380"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 xml:space="preserve">Served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9317E1" w:rsidRPr="00A04C7E" w14:paraId="7E144D00" w14:textId="77777777" w:rsidTr="00EB0F27">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91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9317E1" w:rsidRPr="00A04C7E" w14:paraId="4B9B371F" w14:textId="77777777" w:rsidTr="00EB0F27">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0.</w:t>
            </w:r>
          </w:p>
        </w:tc>
        <w:tc>
          <w:tcPr>
            <w:tcW w:w="891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9317E1" w:rsidRPr="00A04C7E" w14:paraId="4E151E6E" w14:textId="77777777" w:rsidTr="00EB0F27">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91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C779AA" w:rsidRPr="00A04C7E" w14:paraId="30036215" w14:textId="77777777" w:rsidTr="00EB0F27">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91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893B27" w:rsidRPr="00A04C7E" w14:paraId="77E26D49" w14:textId="77777777" w:rsidTr="00EB0F27">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893B27" w:rsidRPr="00A04C7E" w14:paraId="56EE050F" w14:textId="77777777" w:rsidTr="00EB0F27">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893B27" w:rsidRPr="00A04C7E" w14:paraId="41DBD7BB" w14:textId="77777777" w:rsidTr="00EB0F27">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893B27" w:rsidRPr="00A04C7E" w14:paraId="0CD607F1" w14:textId="77777777" w:rsidTr="00EB0F27">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893B27" w:rsidRPr="00A04C7E" w14:paraId="1CF47260" w14:textId="77777777" w:rsidTr="00EB0F27">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893B27" w:rsidRPr="00A04C7E" w14:paraId="1FF80580" w14:textId="77777777" w:rsidTr="00EB0F27">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893B27" w:rsidRPr="00A04C7E" w14:paraId="396DFFE3" w14:textId="77777777" w:rsidTr="00EB0F27">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78F4962A" w14:textId="77777777" w:rsidR="00C7548D" w:rsidRDefault="00C7548D" w:rsidP="00553DEE">
      <w:pPr>
        <w:spacing w:line="240" w:lineRule="auto"/>
        <w:rPr>
          <w:rFonts w:ascii="Times New Roman" w:hAnsi="Times New Roman" w:cs="Times New Roman"/>
          <w:sz w:val="22"/>
        </w:rPr>
      </w:pPr>
    </w:p>
    <w:p w14:paraId="7005EFD3" w14:textId="1AA710E4"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45C14" w:rsidRPr="00A04C7E" w14:paraId="57059B08" w14:textId="77777777" w:rsidTr="006A52F9">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6A52F9">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91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6A52F9">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91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6A52F9">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91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6A52F9">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6A52F9">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6A52F9">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lastRenderedPageBreak/>
              <w:t>4.</w:t>
            </w:r>
          </w:p>
        </w:tc>
        <w:tc>
          <w:tcPr>
            <w:tcW w:w="891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6A52F9">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6A52F9">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6A52F9">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E11484" w:rsidRPr="00A04C7E" w14:paraId="67E45E47" w14:textId="77777777" w:rsidTr="003D475A">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91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3D475A">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3D475A">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3D475A">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3A56216D"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74AB9" w:rsidRPr="00A04C7E" w14:paraId="5141C04C" w14:textId="77777777" w:rsidTr="006A52F9">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6A52F9">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6A52F9">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6A52F9">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6A52F9">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6A52F9">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6A52F9">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58C61079" w14:textId="77777777" w:rsidR="00374AB9" w:rsidRPr="006214D7" w:rsidRDefault="00374AB9" w:rsidP="00A33107">
      <w:pPr>
        <w:spacing w:line="240" w:lineRule="auto"/>
        <w:rPr>
          <w:rFonts w:ascii="Times New Roman" w:hAnsi="Times New Roman" w:cs="Times New Roman"/>
          <w:sz w:val="24"/>
          <w:szCs w:val="24"/>
        </w:rPr>
      </w:pPr>
    </w:p>
    <w:p w14:paraId="3B04BFF8" w14:textId="77777777" w:rsidR="00C7548D" w:rsidRDefault="00C7548D" w:rsidP="00A33107">
      <w:pPr>
        <w:spacing w:line="240" w:lineRule="auto"/>
        <w:rPr>
          <w:rFonts w:ascii="Times New Roman" w:hAnsi="Times New Roman" w:cs="Times New Roman"/>
          <w:sz w:val="22"/>
        </w:rPr>
      </w:pPr>
    </w:p>
    <w:p w14:paraId="51803D1B" w14:textId="3E9025BE"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DC1FC14" w14:textId="77777777" w:rsidR="00C7548D" w:rsidRDefault="00C7548D" w:rsidP="00A33107">
      <w:pPr>
        <w:spacing w:line="240" w:lineRule="auto"/>
        <w:rPr>
          <w:rFonts w:ascii="Times New Roman" w:hAnsi="Times New Roman" w:cs="Times New Roman"/>
          <w:sz w:val="22"/>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037A61F1" w14:textId="77777777" w:rsidR="00C7548D" w:rsidRDefault="00C7548D" w:rsidP="00A33107">
      <w:pPr>
        <w:spacing w:line="240" w:lineRule="auto"/>
        <w:rPr>
          <w:rFonts w:ascii="Times New Roman" w:hAnsi="Times New Roman" w:cs="Times New Roman"/>
          <w:sz w:val="22"/>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74AB9" w:rsidRPr="00A04C7E" w14:paraId="328B8852" w14:textId="77777777" w:rsidTr="006A52F9">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910"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6A52F9">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7.</w:t>
            </w:r>
          </w:p>
        </w:tc>
        <w:tc>
          <w:tcPr>
            <w:tcW w:w="8910"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6A52F9">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6A52F9">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6A52F9">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4D890C88" w14:textId="77777777" w:rsid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p w14:paraId="482E4F24" w14:textId="5ACE3185" w:rsidR="00774D38" w:rsidRPr="00374AB9" w:rsidRDefault="00774D38" w:rsidP="006A52F9">
            <w:pPr>
              <w:snapToGrid w:val="0"/>
              <w:spacing w:after="60" w:line="240" w:lineRule="auto"/>
              <w:ind w:left="259" w:hanging="259"/>
              <w:jc w:val="both"/>
              <w:rPr>
                <w:rFonts w:ascii="Times New Roman" w:hAnsi="Times New Roman" w:cs="Times New Roman"/>
                <w:bCs/>
                <w:iCs/>
                <w:sz w:val="22"/>
              </w:rPr>
            </w:pPr>
          </w:p>
        </w:tc>
      </w:tr>
      <w:tr w:rsidR="00374AB9" w:rsidRPr="00A04C7E" w14:paraId="7D0A75DF" w14:textId="77777777" w:rsidTr="006A52F9">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6A52F9">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6A52F9">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4F3EC34C" w14:textId="77777777" w:rsidR="00DB7585" w:rsidRDefault="00DB7585" w:rsidP="007C1CDE">
      <w:pPr>
        <w:spacing w:line="240" w:lineRule="auto"/>
        <w:rPr>
          <w:rFonts w:ascii="Times New Roman" w:hAnsi="Times New Roman" w:cs="Times New Roman"/>
          <w:sz w:val="22"/>
        </w:rPr>
      </w:pPr>
    </w:p>
    <w:p w14:paraId="6BD8E848" w14:textId="481B7DDC"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06D3D" w:rsidRPr="00A04C7E" w14:paraId="6C67D448" w14:textId="77777777" w:rsidTr="006A52F9">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6A52F9">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6A52F9">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6A52F9">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6A52F9">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503C2D5B" w14:textId="77777777" w:rsidR="002B29D3" w:rsidRPr="006214D7" w:rsidRDefault="002B29D3" w:rsidP="002B29D3">
      <w:pPr>
        <w:spacing w:line="240" w:lineRule="auto"/>
        <w:rPr>
          <w:rFonts w:ascii="Times New Roman" w:hAnsi="Times New Roman" w:cs="Times New Roman"/>
          <w:sz w:val="24"/>
          <w:szCs w:val="24"/>
        </w:rPr>
      </w:pPr>
    </w:p>
    <w:p w14:paraId="7942BCEC" w14:textId="77777777" w:rsidR="00C7548D" w:rsidRDefault="00C7548D" w:rsidP="002B29D3">
      <w:pPr>
        <w:spacing w:line="240" w:lineRule="auto"/>
        <w:rPr>
          <w:rFonts w:ascii="Times New Roman" w:hAnsi="Times New Roman" w:cs="Times New Roman"/>
          <w:sz w:val="22"/>
        </w:rPr>
      </w:pPr>
    </w:p>
    <w:p w14:paraId="3C45324A" w14:textId="3E16518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DEA9CC9" w14:textId="77777777" w:rsidR="00E11484" w:rsidRDefault="00E11484" w:rsidP="00A33107">
      <w:pPr>
        <w:spacing w:line="240" w:lineRule="auto"/>
        <w:rPr>
          <w:rFonts w:ascii="Times New Roman" w:hAnsi="Times New Roman" w:cs="Times New Roman"/>
          <w:b/>
          <w:sz w:val="24"/>
          <w:szCs w:val="24"/>
        </w:rPr>
      </w:pPr>
    </w:p>
    <w:p w14:paraId="2076238C" w14:textId="77777777" w:rsidR="00E11484" w:rsidRDefault="00E11484" w:rsidP="00A33107">
      <w:pPr>
        <w:spacing w:line="240" w:lineRule="auto"/>
        <w:rPr>
          <w:rFonts w:ascii="Times New Roman" w:hAnsi="Times New Roman" w:cs="Times New Roman"/>
          <w:b/>
          <w:sz w:val="24"/>
          <w:szCs w:val="24"/>
        </w:rPr>
      </w:pPr>
    </w:p>
    <w:p w14:paraId="1F9FD905" w14:textId="3C8DA16A"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080462D9"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4B596D2F" w14:textId="77777777" w:rsidR="0080118E" w:rsidRDefault="0080118E" w:rsidP="008908BD">
      <w:pPr>
        <w:spacing w:line="240" w:lineRule="auto"/>
        <w:ind w:left="360" w:hanging="360"/>
        <w:rPr>
          <w:rFonts w:ascii="Times New Roman" w:hAnsi="Times New Roman" w:cs="Times New Roman"/>
          <w:sz w:val="2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74407768"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379C17A4" w14:textId="77777777" w:rsidR="00C1418D" w:rsidRDefault="00C1418D" w:rsidP="00674DE8">
      <w:pPr>
        <w:spacing w:line="240" w:lineRule="auto"/>
        <w:rPr>
          <w:rFonts w:ascii="Times New Roman" w:hAnsi="Times New Roman" w:cs="Times New Roman"/>
          <w:b/>
          <w:sz w:val="24"/>
          <w:szCs w:val="24"/>
        </w:rPr>
      </w:pPr>
    </w:p>
    <w:p w14:paraId="46FCC64A" w14:textId="1C9767EA"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1063282D" w14:textId="35D71845"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42D9B353" w14:textId="77777777" w:rsidR="0070275F" w:rsidRDefault="0070275F" w:rsidP="00276C54">
      <w:pPr>
        <w:spacing w:line="240" w:lineRule="auto"/>
        <w:rPr>
          <w:rFonts w:ascii="Times New Roman" w:hAnsi="Times New Roman" w:cs="Times New Roman"/>
          <w:b/>
          <w:sz w:val="24"/>
          <w:szCs w:val="24"/>
        </w:rPr>
      </w:pPr>
    </w:p>
    <w:p w14:paraId="106732B2" w14:textId="77777777" w:rsidR="00053B91" w:rsidRDefault="00053B91" w:rsidP="00276C54">
      <w:pPr>
        <w:spacing w:line="240" w:lineRule="auto"/>
        <w:rPr>
          <w:rFonts w:ascii="Times New Roman" w:hAnsi="Times New Roman" w:cs="Times New Roman"/>
          <w:b/>
          <w:sz w:val="24"/>
          <w:szCs w:val="24"/>
        </w:rPr>
      </w:pPr>
    </w:p>
    <w:p w14:paraId="7016470A" w14:textId="47B1A3A0"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5462C726"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6EB4B04F"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17515846"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367A06BE"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2944EEC3"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02826C16" w14:textId="77777777" w:rsidR="004827B8" w:rsidRDefault="004827B8" w:rsidP="003201A5">
      <w:pPr>
        <w:spacing w:line="240" w:lineRule="auto"/>
        <w:rPr>
          <w:rFonts w:ascii="Times New Roman" w:hAnsi="Times New Roman" w:cs="Times New Roman"/>
          <w:b/>
          <w:sz w:val="24"/>
          <w:szCs w:val="24"/>
        </w:rPr>
      </w:pPr>
    </w:p>
    <w:p w14:paraId="23FCD284" w14:textId="77777777" w:rsidR="004827B8" w:rsidRDefault="004827B8" w:rsidP="003201A5">
      <w:pPr>
        <w:spacing w:line="240" w:lineRule="auto"/>
        <w:rPr>
          <w:rFonts w:ascii="Times New Roman" w:hAnsi="Times New Roman" w:cs="Times New Roman"/>
          <w:b/>
          <w:sz w:val="24"/>
          <w:szCs w:val="24"/>
        </w:rPr>
      </w:pPr>
    </w:p>
    <w:p w14:paraId="596B82C4" w14:textId="4EF6962E"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260949" w14:textId="77777777" w:rsidR="00DE3D8A" w:rsidRDefault="00DE3D8A">
      <w:pPr>
        <w:spacing w:line="240" w:lineRule="auto"/>
      </w:pPr>
      <w:r>
        <w:separator/>
      </w:r>
    </w:p>
  </w:endnote>
  <w:endnote w:type="continuationSeparator" w:id="0">
    <w:p w14:paraId="69D5673D" w14:textId="77777777" w:rsidR="00DE3D8A" w:rsidRDefault="00DE3D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68B774" w14:textId="77777777" w:rsidR="00DE3D8A" w:rsidRDefault="00DE3D8A">
      <w:pPr>
        <w:spacing w:line="240" w:lineRule="auto"/>
      </w:pPr>
      <w:r>
        <w:separator/>
      </w:r>
    </w:p>
  </w:footnote>
  <w:footnote w:type="continuationSeparator" w:id="0">
    <w:p w14:paraId="26C189B2" w14:textId="77777777" w:rsidR="00DE3D8A" w:rsidRDefault="00DE3D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3E6F"/>
    <w:rsid w:val="00114266"/>
    <w:rsid w:val="00114F67"/>
    <w:rsid w:val="00115593"/>
    <w:rsid w:val="0011576C"/>
    <w:rsid w:val="00115C81"/>
    <w:rsid w:val="00115CC2"/>
    <w:rsid w:val="00115EB1"/>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32C2"/>
    <w:rsid w:val="0017351F"/>
    <w:rsid w:val="001739B9"/>
    <w:rsid w:val="00174D83"/>
    <w:rsid w:val="00174DAF"/>
    <w:rsid w:val="00175D93"/>
    <w:rsid w:val="00176104"/>
    <w:rsid w:val="001766EB"/>
    <w:rsid w:val="00176FAD"/>
    <w:rsid w:val="001815A7"/>
    <w:rsid w:val="00181A52"/>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881"/>
    <w:rsid w:val="001C5A33"/>
    <w:rsid w:val="001C63C3"/>
    <w:rsid w:val="001C6A53"/>
    <w:rsid w:val="001C6ECF"/>
    <w:rsid w:val="001C72D4"/>
    <w:rsid w:val="001C7743"/>
    <w:rsid w:val="001C7A35"/>
    <w:rsid w:val="001D0390"/>
    <w:rsid w:val="001D101B"/>
    <w:rsid w:val="001D1032"/>
    <w:rsid w:val="001D2E3B"/>
    <w:rsid w:val="001D2F60"/>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928"/>
    <w:rsid w:val="00376948"/>
    <w:rsid w:val="00377091"/>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F6B"/>
    <w:rsid w:val="00514528"/>
    <w:rsid w:val="00515A75"/>
    <w:rsid w:val="00516023"/>
    <w:rsid w:val="0051619E"/>
    <w:rsid w:val="005163F9"/>
    <w:rsid w:val="00516449"/>
    <w:rsid w:val="005168B8"/>
    <w:rsid w:val="005175C5"/>
    <w:rsid w:val="00517953"/>
    <w:rsid w:val="00517B43"/>
    <w:rsid w:val="00520133"/>
    <w:rsid w:val="0052059E"/>
    <w:rsid w:val="00520749"/>
    <w:rsid w:val="00521ACA"/>
    <w:rsid w:val="005222C3"/>
    <w:rsid w:val="005233B1"/>
    <w:rsid w:val="00523935"/>
    <w:rsid w:val="005255DD"/>
    <w:rsid w:val="00525B71"/>
    <w:rsid w:val="00526986"/>
    <w:rsid w:val="00526F66"/>
    <w:rsid w:val="005277E9"/>
    <w:rsid w:val="00530145"/>
    <w:rsid w:val="005302F4"/>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FFC"/>
    <w:rsid w:val="006648F7"/>
    <w:rsid w:val="00664F3B"/>
    <w:rsid w:val="006660AE"/>
    <w:rsid w:val="00666301"/>
    <w:rsid w:val="00666615"/>
    <w:rsid w:val="006675AA"/>
    <w:rsid w:val="006676A0"/>
    <w:rsid w:val="00670030"/>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5C87"/>
    <w:rsid w:val="006F664C"/>
    <w:rsid w:val="006F76C2"/>
    <w:rsid w:val="006F7754"/>
    <w:rsid w:val="0070042B"/>
    <w:rsid w:val="007004DE"/>
    <w:rsid w:val="007011DE"/>
    <w:rsid w:val="00701597"/>
    <w:rsid w:val="00701E1E"/>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20455"/>
    <w:rsid w:val="00720970"/>
    <w:rsid w:val="00720D13"/>
    <w:rsid w:val="00721547"/>
    <w:rsid w:val="007218EF"/>
    <w:rsid w:val="00722002"/>
    <w:rsid w:val="0072237F"/>
    <w:rsid w:val="007223C2"/>
    <w:rsid w:val="0072268D"/>
    <w:rsid w:val="00722B9B"/>
    <w:rsid w:val="007234C6"/>
    <w:rsid w:val="00723B6A"/>
    <w:rsid w:val="00726196"/>
    <w:rsid w:val="007263C1"/>
    <w:rsid w:val="00726809"/>
    <w:rsid w:val="00726CA7"/>
    <w:rsid w:val="00727BE4"/>
    <w:rsid w:val="007300E4"/>
    <w:rsid w:val="00730266"/>
    <w:rsid w:val="00730C0B"/>
    <w:rsid w:val="00730DBE"/>
    <w:rsid w:val="00731505"/>
    <w:rsid w:val="00731854"/>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90"/>
    <w:rsid w:val="00761D4A"/>
    <w:rsid w:val="00762A6B"/>
    <w:rsid w:val="00762AEC"/>
    <w:rsid w:val="00762DFB"/>
    <w:rsid w:val="0076357B"/>
    <w:rsid w:val="007659CF"/>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4A3"/>
    <w:rsid w:val="00815DCA"/>
    <w:rsid w:val="00816ABC"/>
    <w:rsid w:val="008177CF"/>
    <w:rsid w:val="0081780F"/>
    <w:rsid w:val="00817F0A"/>
    <w:rsid w:val="00820460"/>
    <w:rsid w:val="008204C4"/>
    <w:rsid w:val="008209B1"/>
    <w:rsid w:val="008210FB"/>
    <w:rsid w:val="0082132C"/>
    <w:rsid w:val="008213C3"/>
    <w:rsid w:val="008213DB"/>
    <w:rsid w:val="008214BE"/>
    <w:rsid w:val="008218D3"/>
    <w:rsid w:val="0082256C"/>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D64"/>
    <w:rsid w:val="0084017C"/>
    <w:rsid w:val="00841169"/>
    <w:rsid w:val="008412CD"/>
    <w:rsid w:val="00841640"/>
    <w:rsid w:val="00841BFB"/>
    <w:rsid w:val="00842907"/>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70306"/>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7595"/>
    <w:rsid w:val="008F0040"/>
    <w:rsid w:val="008F098C"/>
    <w:rsid w:val="008F0EED"/>
    <w:rsid w:val="008F21F4"/>
    <w:rsid w:val="008F29D9"/>
    <w:rsid w:val="008F2AD2"/>
    <w:rsid w:val="008F32AC"/>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4F7"/>
    <w:rsid w:val="00905E2B"/>
    <w:rsid w:val="009065ED"/>
    <w:rsid w:val="0090793B"/>
    <w:rsid w:val="00907C7E"/>
    <w:rsid w:val="00907D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44E4"/>
    <w:rsid w:val="00A851A4"/>
    <w:rsid w:val="00A85BCA"/>
    <w:rsid w:val="00A85D0C"/>
    <w:rsid w:val="00A864E9"/>
    <w:rsid w:val="00A8658B"/>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2D5"/>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6131"/>
    <w:rsid w:val="00B1645C"/>
    <w:rsid w:val="00B16A75"/>
    <w:rsid w:val="00B178E3"/>
    <w:rsid w:val="00B179EA"/>
    <w:rsid w:val="00B17B6A"/>
    <w:rsid w:val="00B2020B"/>
    <w:rsid w:val="00B20DC6"/>
    <w:rsid w:val="00B20FF0"/>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5D1C"/>
    <w:rsid w:val="00BB6082"/>
    <w:rsid w:val="00BB641A"/>
    <w:rsid w:val="00BB714D"/>
    <w:rsid w:val="00BB733E"/>
    <w:rsid w:val="00BB7845"/>
    <w:rsid w:val="00BC00E3"/>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8A8"/>
    <w:rsid w:val="00C24A17"/>
    <w:rsid w:val="00C25F89"/>
    <w:rsid w:val="00C270B3"/>
    <w:rsid w:val="00C27E06"/>
    <w:rsid w:val="00C27E32"/>
    <w:rsid w:val="00C27F76"/>
    <w:rsid w:val="00C30283"/>
    <w:rsid w:val="00C30A17"/>
    <w:rsid w:val="00C30D9D"/>
    <w:rsid w:val="00C319E8"/>
    <w:rsid w:val="00C31E2C"/>
    <w:rsid w:val="00C325C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EF"/>
    <w:rsid w:val="00C868BB"/>
    <w:rsid w:val="00C87E3D"/>
    <w:rsid w:val="00C906E8"/>
    <w:rsid w:val="00C90D1D"/>
    <w:rsid w:val="00C916A4"/>
    <w:rsid w:val="00C91851"/>
    <w:rsid w:val="00C9267C"/>
    <w:rsid w:val="00C94C86"/>
    <w:rsid w:val="00C95A87"/>
    <w:rsid w:val="00C95B70"/>
    <w:rsid w:val="00C96497"/>
    <w:rsid w:val="00C96ABC"/>
    <w:rsid w:val="00C96D01"/>
    <w:rsid w:val="00C96D47"/>
    <w:rsid w:val="00C97B07"/>
    <w:rsid w:val="00C97B5E"/>
    <w:rsid w:val="00CA01C6"/>
    <w:rsid w:val="00CA0CD0"/>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DC6"/>
    <w:rsid w:val="00D167EA"/>
    <w:rsid w:val="00D16A4C"/>
    <w:rsid w:val="00D16C76"/>
    <w:rsid w:val="00D17D8E"/>
    <w:rsid w:val="00D21052"/>
    <w:rsid w:val="00D228C8"/>
    <w:rsid w:val="00D229FE"/>
    <w:rsid w:val="00D22DE6"/>
    <w:rsid w:val="00D22E9A"/>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1432"/>
    <w:rsid w:val="00DE165D"/>
    <w:rsid w:val="00DE2406"/>
    <w:rsid w:val="00DE3D8A"/>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9D"/>
    <w:rsid w:val="00E92F92"/>
    <w:rsid w:val="00E95669"/>
    <w:rsid w:val="00E972C8"/>
    <w:rsid w:val="00EA0049"/>
    <w:rsid w:val="00EA0090"/>
    <w:rsid w:val="00EA0190"/>
    <w:rsid w:val="00EA0C6E"/>
    <w:rsid w:val="00EA0C73"/>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AEF"/>
    <w:rsid w:val="00F53E8F"/>
    <w:rsid w:val="00F55E14"/>
    <w:rsid w:val="00F56755"/>
    <w:rsid w:val="00F56C46"/>
    <w:rsid w:val="00F56CF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7605/OSF.IO/B6XUH" TargetMode="External"/><Relationship Id="rId117" Type="http://schemas.openxmlformats.org/officeDocument/2006/relationships/hyperlink" Target="https://youtu.be/Ci0wS0XNlDY" TargetMode="External"/><Relationship Id="rId21" Type="http://schemas.openxmlformats.org/officeDocument/2006/relationships/hyperlink" Target="https://doi.org/10.1007/s40614-025-00444-6" TargetMode="External"/><Relationship Id="rId42" Type="http://schemas.openxmlformats.org/officeDocument/2006/relationships/hyperlink" Target="https://doi.org/10.1007/s40614-021-00298-8" TargetMode="External"/><Relationship Id="rId47" Type="http://schemas.openxmlformats.org/officeDocument/2006/relationships/hyperlink" Target="https://doi.org/10.1007/s10508-020-01907-4" TargetMode="External"/><Relationship Id="rId63" Type="http://schemas.openxmlformats.org/officeDocument/2006/relationships/hyperlink" Target="https://doi.org/10.1013/j.beproc.2018.12.003" TargetMode="External"/><Relationship Id="rId68" Type="http://schemas.openxmlformats.org/officeDocument/2006/relationships/hyperlink" Target="https://doi.org/10.1016/beproc.2018.08.004" TargetMode="External"/><Relationship Id="rId84" Type="http://schemas.openxmlformats.org/officeDocument/2006/relationships/hyperlink" Target="http://bhcoe.org/qsbr" TargetMode="External"/><Relationship Id="rId89" Type="http://schemas.openxmlformats.org/officeDocument/2006/relationships/hyperlink" Target="https://github.com/davidjcox333/NLP_for_VerbalBehavior" TargetMode="External"/><Relationship Id="rId112" Type="http://schemas.openxmlformats.org/officeDocument/2006/relationships/hyperlink" Target="https://open.spotify.com/episode/07acwmq6Qm5PLJYIVadTFK?fbclid=IwAR1_2mvh6dPodZ6PiW0owmiHe_8J_WtUxnixtnHP3S1DEoIjjtSPF3r8J9g" TargetMode="External"/><Relationship Id="rId16" Type="http://schemas.openxmlformats.org/officeDocument/2006/relationships/hyperlink" Target="https://psyarxiv.com/9k2yv" TargetMode="External"/><Relationship Id="rId107" Type="http://schemas.openxmlformats.org/officeDocument/2006/relationships/hyperlink" Target="https://www.abainsidetrack.com/home/2024/12/18/episode-296-ai" TargetMode="External"/><Relationship Id="rId11" Type="http://schemas.openxmlformats.org/officeDocument/2006/relationships/hyperlink" Target="http://dx.doi.org/10.13140/RG.2.2.10019.46889" TargetMode="External"/><Relationship Id="rId32" Type="http://schemas.openxmlformats.org/officeDocument/2006/relationships/hyperlink" Target="https://doi.org/10.1007/s40617-023-00864-3" TargetMode="External"/><Relationship Id="rId37" Type="http://schemas.openxmlformats.org/officeDocument/2006/relationships/hyperlink" Target="https://doi.org/10.1007/s40616-022-00179-4" TargetMode="External"/><Relationship Id="rId53" Type="http://schemas.openxmlformats.org/officeDocument/2006/relationships/hyperlink" Target="https://doi.org/10.1002/bin.1727" TargetMode="External"/><Relationship Id="rId58" Type="http://schemas.openxmlformats.org/officeDocument/2006/relationships/hyperlink" Target="https://doi.org/10.1007/s42113-019-00048-9" TargetMode="External"/><Relationship Id="rId74" Type="http://schemas.openxmlformats.org/officeDocument/2006/relationships/hyperlink" Target="https://doi.org/10.5210/bsi.v.25i0.6871" TargetMode="External"/><Relationship Id="rId79" Type="http://schemas.openxmlformats.org/officeDocument/2006/relationships/hyperlink" Target="https://psyarxiv.com/9k2yv" TargetMode="External"/><Relationship Id="rId102" Type="http://schemas.openxmlformats.org/officeDocument/2006/relationships/hyperlink" Target="https://open.spotify.com/show/4qYHEe2kFI0p45m2twnoDL" TargetMode="External"/><Relationship Id="rId123" Type="http://schemas.openxmlformats.org/officeDocument/2006/relationships/hyperlink" Target="https://anchor.fm/behavior-bitches/episodes/I-Dare-You-to-Find-a-More-Impressive-Resume-with-David-Cox-ee527i"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github.com/david-j-cox/HowManyTypesofDiscounting" TargetMode="External"/><Relationship Id="rId95" Type="http://schemas.openxmlformats.org/officeDocument/2006/relationships/hyperlink" Target="http://dx.doi.org/10.13140/RG.2.2.22086.08000" TargetMode="External"/><Relationship Id="rId22" Type="http://schemas.openxmlformats.org/officeDocument/2006/relationships/hyperlink" Target="https://doi.org/10.1002/bin.70014" TargetMode="External"/><Relationship Id="rId27" Type="http://schemas.openxmlformats.org/officeDocument/2006/relationships/hyperlink" Target="https://doi.org/10.17605/OSF.IO/DKRM6" TargetMode="External"/><Relationship Id="rId43" Type="http://schemas.openxmlformats.org/officeDocument/2006/relationships/hyperlink" Target="https://doi.org/10.1175/WCAS-D-20-0178.1" TargetMode="External"/><Relationship Id="rId48" Type="http://schemas.openxmlformats.org/officeDocument/2006/relationships/hyperlink" Target="https://doi.org/10.1007/s40732-020-00451-w" TargetMode="External"/><Relationship Id="rId64" Type="http://schemas.openxmlformats.org/officeDocument/2006/relationships/hyperlink" Target="https://doi.org/10.1016/j.beproc.2018.09.002" TargetMode="External"/><Relationship Id="rId69" Type="http://schemas.openxmlformats.org/officeDocument/2006/relationships/hyperlink" Target="https://doi.org/10.1016/j.beproc.2018.05.012" TargetMode="External"/><Relationship Id="rId113" Type="http://schemas.openxmlformats.org/officeDocument/2006/relationships/hyperlink" Target="https://www.rethinkfutures.com/resources/intersection-autism-acceptance-health-equity/" TargetMode="External"/><Relationship Id="rId118" Type="http://schemas.openxmlformats.org/officeDocument/2006/relationships/hyperlink" Target="https://datastandard.io/podcast/the-data-standard-audio-experience-with-david-cox-from-behavioral-health-center-of-excellence/" TargetMode="External"/><Relationship Id="rId80" Type="http://schemas.openxmlformats.org/officeDocument/2006/relationships/hyperlink" Target="https://osf.io/3t9zc/" TargetMode="External"/><Relationship Id="rId85" Type="http://schemas.openxmlformats.org/officeDocument/2006/relationships/hyperlink" Target="http://bhcoe.org/qsbr" TargetMode="External"/><Relationship Id="rId12" Type="http://schemas.openxmlformats.org/officeDocument/2006/relationships/hyperlink" Target="https://doi.org/10.17605/OSF.IO/RDB92" TargetMode="External"/><Relationship Id="rId17" Type="http://schemas.openxmlformats.org/officeDocument/2006/relationships/hyperlink" Target="https://psyarxiv.com/ue5vx" TargetMode="External"/><Relationship Id="rId33" Type="http://schemas.openxmlformats.org/officeDocument/2006/relationships/hyperlink" Target="https://doi.org/10.3390/ani13193073" TargetMode="External"/><Relationship Id="rId38" Type="http://schemas.openxmlformats.org/officeDocument/2006/relationships/hyperlink" Target="https://doi.org/10.1007/s40617-022-00753-1" TargetMode="External"/><Relationship Id="rId59" Type="http://schemas.openxmlformats.org/officeDocument/2006/relationships/hyperlink" Target="https://doi.org/10.1352/1934-9556-57.4.339" TargetMode="External"/><Relationship Id="rId103" Type="http://schemas.openxmlformats.org/officeDocument/2006/relationships/hyperlink" Target="https://drive.google.com/drive/folders/1pq6kwaQIYcSx0EtcIX-uJbVaxapTTkHf" TargetMode="External"/><Relationship Id="rId108" Type="http://schemas.openxmlformats.org/officeDocument/2006/relationships/hyperlink" Target="https://www.youtube.com/watch?v=rz-_Ks5zUNE" TargetMode="External"/><Relationship Id="rId124" Type="http://schemas.openxmlformats.org/officeDocument/2006/relationships/hyperlink" Target="https://behavioralobservations.com/eab-behavioral-pharmacology-addiction-psilocybin-mushrooms-and-more-session-99-with-david-cox/" TargetMode="External"/><Relationship Id="rId54" Type="http://schemas.openxmlformats.org/officeDocument/2006/relationships/hyperlink" Target="https://doi.org/10d.1007/s40617-020-00430-1" TargetMode="External"/><Relationship Id="rId70" Type="http://schemas.openxmlformats.org/officeDocument/2006/relationships/hyperlink" Target="https://doi.org/10.1007/s40617-018-0235-y" TargetMode="External"/><Relationship Id="rId75" Type="http://schemas.openxmlformats.org/officeDocument/2006/relationships/hyperlink" Target="https://doi.org/10.1016/j.beproc.2016.08.002" TargetMode="External"/><Relationship Id="rId91" Type="http://schemas.openxmlformats.org/officeDocument/2006/relationships/hyperlink" Target="https://doi.org/10.5281/zenodo.556737" TargetMode="External"/><Relationship Id="rId96" Type="http://schemas.openxmlformats.org/officeDocument/2006/relationships/hyperlink" Target="https://doi.org/10.13140/RG.2.2.26351.4624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7605/OSF.IO/PW6B8" TargetMode="External"/><Relationship Id="rId28" Type="http://schemas.openxmlformats.org/officeDocument/2006/relationships/hyperlink" Target="https://doi.org/10.1007/s40617-024-00937-x" TargetMode="External"/><Relationship Id="rId49" Type="http://schemas.openxmlformats.org/officeDocument/2006/relationships/hyperlink" Target="https://doi.org/10.1037/pha0000404" TargetMode="External"/><Relationship Id="rId114" Type="http://schemas.openxmlformats.org/officeDocument/2006/relationships/hyperlink" Target="https://link.medium.com/2uJLNMdn4yb" TargetMode="External"/><Relationship Id="rId119" Type="http://schemas.openxmlformats.org/officeDocument/2006/relationships/hyperlink" Target="https://open.spotify.com/episode/4q4Y2uEgrP4Zpvoy4Qb9Hl?si=yJa_1kQFSJ2S8-Y-m4IkNQ" TargetMode="External"/><Relationship Id="rId44" Type="http://schemas.openxmlformats.org/officeDocument/2006/relationships/hyperlink" Target="https://doi.org/10.1037/pha0000402" TargetMode="External"/><Relationship Id="rId60" Type="http://schemas.openxmlformats.org/officeDocument/2006/relationships/hyperlink" Target="https://doi.org/10.1007/s40617-018-00290-w" TargetMode="External"/><Relationship Id="rId65" Type="http://schemas.openxmlformats.org/officeDocument/2006/relationships/hyperlink" Target="https://doi.org/10.3758/s13420-018-0343-0" TargetMode="External"/><Relationship Id="rId81" Type="http://schemas.openxmlformats.org/officeDocument/2006/relationships/hyperlink" Target="http://bhcoe.org/qsbr" TargetMode="External"/><Relationship Id="rId86" Type="http://schemas.openxmlformats.org/officeDocument/2006/relationships/hyperlink" Target="https://zenodo.org/badge/latestdoi/532253440" TargetMode="External"/><Relationship Id="rId13" Type="http://schemas.openxmlformats.org/officeDocument/2006/relationships/hyperlink" Target="https://osf.io/7kphr" TargetMode="External"/><Relationship Id="rId18" Type="http://schemas.openxmlformats.org/officeDocument/2006/relationships/hyperlink" Target="https://doi.org/10.1007/s40617-025-01080-x" TargetMode="External"/><Relationship Id="rId39" Type="http://schemas.openxmlformats.org/officeDocument/2006/relationships/hyperlink" Target="https://doi.org/10.1007/s40732-021-00497-4" TargetMode="External"/><Relationship Id="rId109" Type="http://schemas.openxmlformats.org/officeDocument/2006/relationships/hyperlink" Target="https://www.apbahome.net/news/july-2024-issue-64-ethics-challenge" TargetMode="External"/><Relationship Id="rId34" Type="http://schemas.openxmlformats.org/officeDocument/2006/relationships/hyperlink" Target="https://doi.org/10.1007/s40617-023-00843-8" TargetMode="External"/><Relationship Id="rId50" Type="http://schemas.openxmlformats.org/officeDocument/2006/relationships/hyperlink" Target="https://doi.org/10.1002/jaba.761" TargetMode="External"/><Relationship Id="rId55" Type="http://schemas.openxmlformats.org/officeDocument/2006/relationships/hyperlink" Target="https://doi.org/10.1371/journal.pone.0233337" TargetMode="External"/><Relationship Id="rId76" Type="http://schemas.openxmlformats.org/officeDocument/2006/relationships/hyperlink" Target="https://doi.org/10.1007/s10803-012-1530-z" TargetMode="External"/><Relationship Id="rId97" Type="http://schemas.openxmlformats.org/officeDocument/2006/relationships/hyperlink" Target="https://youtu.be/IyAFeJo7gAE" TargetMode="External"/><Relationship Id="rId104" Type="http://schemas.openxmlformats.org/officeDocument/2006/relationships/hyperlink" Target="https://open.spotify.com/episode/6pnUH2uQo25T8oVVltl5DY?si=1Mc6QI-uT1SSvbx9unVWqQ" TargetMode="External"/><Relationship Id="rId120" Type="http://schemas.openxmlformats.org/officeDocument/2006/relationships/hyperlink" Target="https://youtu.be/H3telKr7_Ng" TargetMode="External"/><Relationship Id="rId125" Type="http://schemas.openxmlformats.org/officeDocument/2006/relationships/hyperlink" Target="https://youtu.be/q8zjhtkiRdI" TargetMode="External"/><Relationship Id="rId7" Type="http://schemas.openxmlformats.org/officeDocument/2006/relationships/header" Target="header1.xml"/><Relationship Id="rId71" Type="http://schemas.openxmlformats.org/officeDocument/2006/relationships/hyperlink" Target="https://doi.org/10.1016/j.beproc.201.05.004" TargetMode="External"/><Relationship Id="rId92" Type="http://schemas.openxmlformats.org/officeDocument/2006/relationships/hyperlink" Target="https://github.com/BHAT-RC/resurgence" TargetMode="External"/><Relationship Id="rId2" Type="http://schemas.openxmlformats.org/officeDocument/2006/relationships/styles" Target="styles.xml"/><Relationship Id="rId29" Type="http://schemas.openxmlformats.org/officeDocument/2006/relationships/hyperlink" Target="https://doi.org/10.1007/s40614-024-00400-w" TargetMode="External"/><Relationship Id="rId24" Type="http://schemas.openxmlformats.org/officeDocument/2006/relationships/hyperlink" Target="https://doi.org/10.1002/jeab.4223" TargetMode="External"/><Relationship Id="rId40" Type="http://schemas.openxmlformats.org/officeDocument/2006/relationships/hyperlink" Target="https://link.springer.com/chapter/10.1007/978-3-030-96478-8_4" TargetMode="External"/><Relationship Id="rId45" Type="http://schemas.openxmlformats.org/officeDocument/2006/relationships/hyperlink" Target="https://doi.org/10.3390/ijerph182312637" TargetMode="External"/><Relationship Id="rId66" Type="http://schemas.openxmlformats.org/officeDocument/2006/relationships/hyperlink" Target="https://doi.org/10.7717/peerj.5621" TargetMode="External"/><Relationship Id="rId87" Type="http://schemas.openxmlformats.org/officeDocument/2006/relationships/hyperlink" Target="https://doi.org/10.5281/zenodo.5815646" TargetMode="External"/><Relationship Id="rId110" Type="http://schemas.openxmlformats.org/officeDocument/2006/relationships/hyperlink" Target="https://link.medium.com/HpuSrPLCLFb" TargetMode="External"/><Relationship Id="rId115" Type="http://schemas.openxmlformats.org/officeDocument/2006/relationships/hyperlink" Target="https://www.rethinkfutures.com/resources/artificial-intelligence-aba-why-data-transparency-matters/" TargetMode="External"/><Relationship Id="rId61" Type="http://schemas.openxmlformats.org/officeDocument/2006/relationships/hyperlink" Target="https://link.springer.com/chapter/10.1007/978-3-030-13027-5_4" TargetMode="External"/><Relationship Id="rId82" Type="http://schemas.openxmlformats.org/officeDocument/2006/relationships/hyperlink" Target="http://bhcoe.org/qsbr" TargetMode="External"/><Relationship Id="rId19" Type="http://schemas.openxmlformats.org/officeDocument/2006/relationships/hyperlink" Target="https://doi.org/10.1007/s40614-025-00459-z" TargetMode="External"/><Relationship Id="rId14" Type="http://schemas.openxmlformats.org/officeDocument/2006/relationships/hyperlink" Target="https://osf.io/preprints/psyarxiv/pq28y/" TargetMode="External"/><Relationship Id="rId30" Type="http://schemas.openxmlformats.org/officeDocument/2006/relationships/hyperlink" Target="https://doi.org/10.17605/OSF.IO/T2CZA" TargetMode="External"/><Relationship Id="rId35" Type="http://schemas.openxmlformats.org/officeDocument/2006/relationships/hyperlink" Target="https://doi.org/10.1007/s40617-023-00824-x" TargetMode="External"/><Relationship Id="rId56" Type="http://schemas.openxmlformats.org/officeDocument/2006/relationships/hyperlink" Target="https://doi.org/10.1016/j.drugalcdep.2020.107849" TargetMode="External"/><Relationship Id="rId77" Type="http://schemas.openxmlformats.org/officeDocument/2006/relationships/hyperlink" Target="https://doi.org/10.1016/B978-0-323-99885-7.00004-0" TargetMode="External"/><Relationship Id="rId100" Type="http://schemas.openxmlformats.org/officeDocument/2006/relationships/hyperlink" Target="https://youtu.be/k50vLsv-mFM" TargetMode="External"/><Relationship Id="rId105" Type="http://schemas.openxmlformats.org/officeDocument/2006/relationships/hyperlink" Target="https://drive.google.com/drive/folders/1pq6kwaQIYcSx0EtcIX-uJbVaxapTTkHf" TargetMode="External"/><Relationship Id="rId126" Type="http://schemas.openxmlformats.org/officeDocument/2006/relationships/fontTable" Target="fontTable.xml"/><Relationship Id="rId8" Type="http://schemas.openxmlformats.org/officeDocument/2006/relationships/hyperlink" Target="http://dx.doi.org/10.13140/RG.2.2.16981.95205" TargetMode="External"/><Relationship Id="rId51" Type="http://schemas.openxmlformats.org/officeDocument/2006/relationships/hyperlink" Target="https://doi.org/10.1016/j.jesp.2020.104060" TargetMode="External"/><Relationship Id="rId72" Type="http://schemas.openxmlformats.org/officeDocument/2006/relationships/hyperlink" Target="https://doi.org/10.1002/jaba.381" TargetMode="External"/><Relationship Id="rId93" Type="http://schemas.openxmlformats.org/officeDocument/2006/relationships/hyperlink" Target="https://www.youtube.com/watch?v=0guEtn3OCnM&amp;list=PLFY6rfTYSWP4xmk_BIv2OIZ993bQrNid0&amp;index=26" TargetMode="External"/><Relationship Id="rId98" Type="http://schemas.openxmlformats.org/officeDocument/2006/relationships/hyperlink" Target="https://youtu.be/H3telKr7_Ng" TargetMode="External"/><Relationship Id="rId121" Type="http://schemas.openxmlformats.org/officeDocument/2006/relationships/hyperlink" Target="https://www.thedailyba.com/tce-episodes/07122020/saving-the-world-with-behavior-analysis-might-mean-more-skills-and-thinking-differently-tce-031" TargetMode="External"/><Relationship Id="rId3" Type="http://schemas.openxmlformats.org/officeDocument/2006/relationships/settings" Target="settings.xml"/><Relationship Id="rId25" Type="http://schemas.openxmlformats.org/officeDocument/2006/relationships/hyperlink" Target="https://journals.sagepub.com/doi/10.1177/17446295241277920" TargetMode="External"/><Relationship Id="rId46" Type="http://schemas.openxmlformats.org/officeDocument/2006/relationships/hyperlink" Target="https://doi.org/10.1080/00952990.2021.1910830" TargetMode="External"/><Relationship Id="rId67" Type="http://schemas.openxmlformats.org/officeDocument/2006/relationships/hyperlink" Target="https://doi.org/10.1352/1934-9556-56.5.278" TargetMode="External"/><Relationship Id="rId116" Type="http://schemas.openxmlformats.org/officeDocument/2006/relationships/hyperlink" Target="https://podcasts.apple.com/us/podcast/the-skinner-report/id1609292492?i=1000551151497" TargetMode="External"/><Relationship Id="rId20" Type="http://schemas.openxmlformats.org/officeDocument/2006/relationships/hyperlink" Target="https://doi.org/10.1007/s40614-025-00457-1" TargetMode="External"/><Relationship Id="rId41" Type="http://schemas.openxmlformats.org/officeDocument/2006/relationships/hyperlink" Target="https://doi.org/10.1007/s40617-021-00673-6" TargetMode="External"/><Relationship Id="rId62" Type="http://schemas.openxmlformats.org/officeDocument/2006/relationships/hyperlink" Target="https://doi.org/10.1037/bar0000094" TargetMode="External"/><Relationship Id="rId83" Type="http://schemas.openxmlformats.org/officeDocument/2006/relationships/hyperlink" Target="http://bhcoe.org/qsbr" TargetMode="External"/><Relationship Id="rId88" Type="http://schemas.openxmlformats.org/officeDocument/2006/relationships/hyperlink" Target="https://doi.org/10.5281/zenodo.4587677" TargetMode="External"/><Relationship Id="rId111" Type="http://schemas.openxmlformats.org/officeDocument/2006/relationships/hyperlink" Target="https://youtu.be/mUjRcKqle8M" TargetMode="External"/><Relationship Id="rId15" Type="http://schemas.openxmlformats.org/officeDocument/2006/relationships/hyperlink" Target="http://dx.doi.org/10.13140/RG.2.2.12332.03200" TargetMode="External"/><Relationship Id="rId36" Type="http://schemas.openxmlformats.org/officeDocument/2006/relationships/hyperlink" Target="http://doi.org/10.1002/jeab.868" TargetMode="External"/><Relationship Id="rId57" Type="http://schemas.openxmlformats.org/officeDocument/2006/relationships/hyperlink" Target="https://doi.org/10.1037/pha0000341" TargetMode="External"/><Relationship Id="rId106" Type="http://schemas.openxmlformats.org/officeDocument/2006/relationships/hyperlink" Target="https://drive.google.com/file/d/1PgrrTGsxdQQ-MMCp4IwKZDDUuwEA1c5k/view?usp=sharing" TargetMode="External"/><Relationship Id="rId127" Type="http://schemas.openxmlformats.org/officeDocument/2006/relationships/glossaryDocument" Target="glossary/document.xml"/><Relationship Id="rId10" Type="http://schemas.openxmlformats.org/officeDocument/2006/relationships/hyperlink" Target="http://dx.doi.org/10.13140/RG.2.2.11144.94723" TargetMode="External"/><Relationship Id="rId31" Type="http://schemas.openxmlformats.org/officeDocument/2006/relationships/hyperlink" Target="https://doi.org/10.1007/s40617-023-00868-z" TargetMode="External"/><Relationship Id="rId52" Type="http://schemas.openxmlformats.org/officeDocument/2006/relationships/hyperlink" Target="https://doi.org/10.1007/s40617-020-00455-6" TargetMode="External"/><Relationship Id="rId73" Type="http://schemas.openxmlformats.org/officeDocument/2006/relationships/hyperlink" Target="https://doi.org/10.1007/s40732-017-0244-1" TargetMode="External"/><Relationship Id="rId78" Type="http://schemas.openxmlformats.org/officeDocument/2006/relationships/hyperlink" Target="https://osf.io/preprints/psyarxiv/pq28y/" TargetMode="External"/><Relationship Id="rId94" Type="http://schemas.openxmlformats.org/officeDocument/2006/relationships/hyperlink" Target="http://dx.doi.org/10.13140/RG.2.2.24602.66244" TargetMode="External"/><Relationship Id="rId99" Type="http://schemas.openxmlformats.org/officeDocument/2006/relationships/hyperlink" Target="https://youtu.be/H3telKr7_Ng" TargetMode="External"/><Relationship Id="rId101" Type="http://schemas.openxmlformats.org/officeDocument/2006/relationships/hyperlink" Target="https://www.thebehavioracademy.com/newsletters/chiron-the-ai-literacy-series-for-aba-professionals?cid=b48d1c3e-08e7-4726-8c31-6ed00cb5a64d" TargetMode="External"/><Relationship Id="rId122" Type="http://schemas.openxmlformats.org/officeDocument/2006/relationships/hyperlink" Target="https://youtu.be/H3telKr7_Ng" TargetMode="External"/><Relationship Id="rId4" Type="http://schemas.openxmlformats.org/officeDocument/2006/relationships/webSettings" Target="webSettings.xml"/><Relationship Id="rId9" Type="http://schemas.openxmlformats.org/officeDocument/2006/relationships/hyperlink" Target="http://dx.doi.org/10.13140/RG.2.2.21840.422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E9"/>
    <w:rsid w:val="00254E61"/>
    <w:rsid w:val="00261758"/>
    <w:rsid w:val="00263941"/>
    <w:rsid w:val="00264630"/>
    <w:rsid w:val="00265A0B"/>
    <w:rsid w:val="00274C3B"/>
    <w:rsid w:val="00282A81"/>
    <w:rsid w:val="002836CC"/>
    <w:rsid w:val="002851E6"/>
    <w:rsid w:val="00286301"/>
    <w:rsid w:val="00286603"/>
    <w:rsid w:val="00286EC6"/>
    <w:rsid w:val="00294AD6"/>
    <w:rsid w:val="0029689F"/>
    <w:rsid w:val="00296AB1"/>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778E"/>
    <w:rsid w:val="003F1E26"/>
    <w:rsid w:val="003F1E2A"/>
    <w:rsid w:val="003F67CF"/>
    <w:rsid w:val="004004E1"/>
    <w:rsid w:val="004055F4"/>
    <w:rsid w:val="00412E6C"/>
    <w:rsid w:val="00413641"/>
    <w:rsid w:val="00413BE0"/>
    <w:rsid w:val="00416E4A"/>
    <w:rsid w:val="0041701B"/>
    <w:rsid w:val="00425CC1"/>
    <w:rsid w:val="00426568"/>
    <w:rsid w:val="00427C83"/>
    <w:rsid w:val="00427F2D"/>
    <w:rsid w:val="00430D45"/>
    <w:rsid w:val="0043131D"/>
    <w:rsid w:val="004314B2"/>
    <w:rsid w:val="00431E7E"/>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CB1"/>
    <w:rsid w:val="00504610"/>
    <w:rsid w:val="005046CE"/>
    <w:rsid w:val="00507CD3"/>
    <w:rsid w:val="00510CF2"/>
    <w:rsid w:val="0051375A"/>
    <w:rsid w:val="00513F4E"/>
    <w:rsid w:val="00517F04"/>
    <w:rsid w:val="00522BD4"/>
    <w:rsid w:val="00527982"/>
    <w:rsid w:val="005310ED"/>
    <w:rsid w:val="005371EF"/>
    <w:rsid w:val="00544AA3"/>
    <w:rsid w:val="00560715"/>
    <w:rsid w:val="00564B4E"/>
    <w:rsid w:val="00571C73"/>
    <w:rsid w:val="00572FBC"/>
    <w:rsid w:val="005813A5"/>
    <w:rsid w:val="00582C56"/>
    <w:rsid w:val="005860F9"/>
    <w:rsid w:val="00587DD7"/>
    <w:rsid w:val="00590F13"/>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3039"/>
    <w:rsid w:val="005B3292"/>
    <w:rsid w:val="005B5626"/>
    <w:rsid w:val="005C25A6"/>
    <w:rsid w:val="005C3B76"/>
    <w:rsid w:val="005C431F"/>
    <w:rsid w:val="005C6A40"/>
    <w:rsid w:val="005C7BCA"/>
    <w:rsid w:val="005D0810"/>
    <w:rsid w:val="005D3400"/>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37E17"/>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91346"/>
    <w:rsid w:val="00A944BC"/>
    <w:rsid w:val="00A9726F"/>
    <w:rsid w:val="00AA13EA"/>
    <w:rsid w:val="00AA1950"/>
    <w:rsid w:val="00AA2BB0"/>
    <w:rsid w:val="00AA3C18"/>
    <w:rsid w:val="00AA7703"/>
    <w:rsid w:val="00AB13F4"/>
    <w:rsid w:val="00AB2070"/>
    <w:rsid w:val="00AB442B"/>
    <w:rsid w:val="00AB4FA8"/>
    <w:rsid w:val="00AC2810"/>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38D"/>
    <w:rsid w:val="00B77F2B"/>
    <w:rsid w:val="00B8057A"/>
    <w:rsid w:val="00B81588"/>
    <w:rsid w:val="00B8309A"/>
    <w:rsid w:val="00B85F05"/>
    <w:rsid w:val="00B967D6"/>
    <w:rsid w:val="00BA09CE"/>
    <w:rsid w:val="00BA1080"/>
    <w:rsid w:val="00BA28C1"/>
    <w:rsid w:val="00BA2C53"/>
    <w:rsid w:val="00BA31C1"/>
    <w:rsid w:val="00BA7B19"/>
    <w:rsid w:val="00BB391D"/>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10302"/>
    <w:rsid w:val="00C1101B"/>
    <w:rsid w:val="00C142C9"/>
    <w:rsid w:val="00C147F6"/>
    <w:rsid w:val="00C20D50"/>
    <w:rsid w:val="00C21863"/>
    <w:rsid w:val="00C23C86"/>
    <w:rsid w:val="00C31E41"/>
    <w:rsid w:val="00C330EA"/>
    <w:rsid w:val="00C339D8"/>
    <w:rsid w:val="00C35234"/>
    <w:rsid w:val="00C43484"/>
    <w:rsid w:val="00C43D98"/>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300FF"/>
    <w:rsid w:val="00D3688D"/>
    <w:rsid w:val="00D40677"/>
    <w:rsid w:val="00D419D2"/>
    <w:rsid w:val="00D43D02"/>
    <w:rsid w:val="00D44D6E"/>
    <w:rsid w:val="00D4516A"/>
    <w:rsid w:val="00D46CF4"/>
    <w:rsid w:val="00D512F4"/>
    <w:rsid w:val="00D52D0D"/>
    <w:rsid w:val="00D53613"/>
    <w:rsid w:val="00D61938"/>
    <w:rsid w:val="00D62122"/>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4937"/>
    <w:rsid w:val="00E4252C"/>
    <w:rsid w:val="00E427DA"/>
    <w:rsid w:val="00E42D98"/>
    <w:rsid w:val="00E44558"/>
    <w:rsid w:val="00E47797"/>
    <w:rsid w:val="00E51287"/>
    <w:rsid w:val="00E52946"/>
    <w:rsid w:val="00E57D0C"/>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0</TotalTime>
  <Pages>41</Pages>
  <Words>16466</Words>
  <Characters>93858</Characters>
  <Application>Microsoft Office Word</Application>
  <DocSecurity>0</DocSecurity>
  <Lines>782</Lines>
  <Paragraphs>22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01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2</cp:revision>
  <cp:lastPrinted>2025-07-26T17:44:00Z</cp:lastPrinted>
  <dcterms:created xsi:type="dcterms:W3CDTF">2025-07-26T17:44:00Z</dcterms:created>
  <dcterms:modified xsi:type="dcterms:W3CDTF">2025-07-26T17: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